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7A2451" w14:textId="77777777" w:rsidR="00892212" w:rsidRPr="00D839D7" w:rsidRDefault="00892212" w:rsidP="008922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Table 1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etails of primers used for RT-PCR.</w:t>
      </w:r>
    </w:p>
    <w:p w14:paraId="5CCFF9BC" w14:textId="77777777" w:rsidR="00DC022D" w:rsidRPr="0087279F" w:rsidRDefault="00DC022D" w:rsidP="0089221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5132"/>
        <w:gridCol w:w="3009"/>
      </w:tblGrid>
      <w:tr w:rsidR="00BC7A10" w14:paraId="265C995A" w14:textId="77777777" w:rsidTr="0087279F">
        <w:tc>
          <w:tcPr>
            <w:tcW w:w="1101" w:type="dxa"/>
            <w:vAlign w:val="center"/>
          </w:tcPr>
          <w:p w14:paraId="31AC97FC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5132" w:type="dxa"/>
            <w:vAlign w:val="center"/>
          </w:tcPr>
          <w:p w14:paraId="454F6D99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Primer Sequence</w:t>
            </w:r>
          </w:p>
        </w:tc>
        <w:tc>
          <w:tcPr>
            <w:tcW w:w="3009" w:type="dxa"/>
            <w:vAlign w:val="center"/>
          </w:tcPr>
          <w:p w14:paraId="132C5243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Accession No.</w:t>
            </w:r>
          </w:p>
        </w:tc>
      </w:tr>
      <w:tr w:rsidR="00230B3C" w14:paraId="63501557" w14:textId="77777777" w:rsidTr="0087279F">
        <w:tc>
          <w:tcPr>
            <w:tcW w:w="1101" w:type="dxa"/>
            <w:vAlign w:val="center"/>
          </w:tcPr>
          <w:p w14:paraId="4973D056" w14:textId="77777777" w:rsidR="00230B3C" w:rsidRPr="0087279F" w:rsidRDefault="00230B3C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a</w:t>
            </w:r>
          </w:p>
        </w:tc>
        <w:tc>
          <w:tcPr>
            <w:tcW w:w="5132" w:type="dxa"/>
            <w:vAlign w:val="center"/>
          </w:tcPr>
          <w:p w14:paraId="7B0C4762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TGTTACCCACACTGTGCCCATCTA 3’</w:t>
            </w:r>
          </w:p>
          <w:p w14:paraId="211B7A22" w14:textId="77777777" w:rsidR="00230B3C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TTCATGAGGTAGTCCGTCAGGTCA 3’</w:t>
            </w:r>
          </w:p>
        </w:tc>
        <w:tc>
          <w:tcPr>
            <w:tcW w:w="3009" w:type="dxa"/>
            <w:vAlign w:val="center"/>
          </w:tcPr>
          <w:p w14:paraId="362923D3" w14:textId="77777777" w:rsidR="00230B3C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C874663.1</w:t>
            </w:r>
          </w:p>
        </w:tc>
      </w:tr>
      <w:tr w:rsidR="00230B3C" w14:paraId="43B33E75" w14:textId="77777777" w:rsidTr="0087279F">
        <w:tc>
          <w:tcPr>
            <w:tcW w:w="1101" w:type="dxa"/>
            <w:vAlign w:val="center"/>
          </w:tcPr>
          <w:p w14:paraId="124F9395" w14:textId="77777777" w:rsidR="00230B3C" w:rsidRPr="0087279F" w:rsidRDefault="00230B3C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prt1</w:t>
            </w:r>
          </w:p>
        </w:tc>
        <w:tc>
          <w:tcPr>
            <w:tcW w:w="5132" w:type="dxa"/>
            <w:vAlign w:val="center"/>
          </w:tcPr>
          <w:p w14:paraId="11DD80F7" w14:textId="77777777" w:rsidR="00230B3C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CTCATCAACCCAGAACTGAAA 3’</w:t>
            </w:r>
          </w:p>
          <w:p w14:paraId="79A9424B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GGTGCAACTATCCATTAATCACAATC 3’</w:t>
            </w:r>
          </w:p>
        </w:tc>
        <w:tc>
          <w:tcPr>
            <w:tcW w:w="3009" w:type="dxa"/>
            <w:vAlign w:val="center"/>
          </w:tcPr>
          <w:p w14:paraId="6D612AC8" w14:textId="77777777" w:rsidR="00230B3C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581006</w:t>
            </w:r>
          </w:p>
        </w:tc>
      </w:tr>
      <w:tr w:rsidR="00230B3C" w14:paraId="20D8658F" w14:textId="77777777" w:rsidTr="0087279F">
        <w:tc>
          <w:tcPr>
            <w:tcW w:w="1101" w:type="dxa"/>
            <w:vAlign w:val="center"/>
          </w:tcPr>
          <w:p w14:paraId="4E6FD576" w14:textId="77777777" w:rsidR="00230B3C" w:rsidRPr="0087279F" w:rsidRDefault="00230B3C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pia</w:t>
            </w:r>
          </w:p>
        </w:tc>
        <w:tc>
          <w:tcPr>
            <w:tcW w:w="5132" w:type="dxa"/>
            <w:vAlign w:val="center"/>
          </w:tcPr>
          <w:p w14:paraId="335CEA3B" w14:textId="77777777" w:rsidR="00230B3C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ACTGGAGGCAAATCCATCTAT 3’</w:t>
            </w:r>
          </w:p>
          <w:p w14:paraId="0E92B586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ACTGAGAACCGTTCGTATTGG 3’</w:t>
            </w:r>
          </w:p>
        </w:tc>
        <w:tc>
          <w:tcPr>
            <w:tcW w:w="3009" w:type="dxa"/>
            <w:vAlign w:val="center"/>
          </w:tcPr>
          <w:p w14:paraId="2D4A9239" w14:textId="77777777" w:rsidR="00230B3C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427848</w:t>
            </w:r>
          </w:p>
        </w:tc>
      </w:tr>
      <w:tr w:rsidR="00BC7A10" w14:paraId="7621BFD7" w14:textId="77777777" w:rsidTr="0087279F">
        <w:tc>
          <w:tcPr>
            <w:tcW w:w="1101" w:type="dxa"/>
            <w:vAlign w:val="center"/>
          </w:tcPr>
          <w:p w14:paraId="28BCD20D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o2</w:t>
            </w:r>
          </w:p>
        </w:tc>
        <w:tc>
          <w:tcPr>
            <w:tcW w:w="5132" w:type="dxa"/>
            <w:vAlign w:val="center"/>
          </w:tcPr>
          <w:p w14:paraId="6ED311EA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AAGTGTGGAACCAAATGCCACCT 3’</w:t>
            </w:r>
          </w:p>
          <w:p w14:paraId="32632C01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TAGCTGAGCCAAAGTTGACCACCA 3’</w:t>
            </w:r>
          </w:p>
        </w:tc>
        <w:tc>
          <w:tcPr>
            <w:tcW w:w="3009" w:type="dxa"/>
            <w:vAlign w:val="center"/>
          </w:tcPr>
          <w:p w14:paraId="219BEEB8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J624635</w:t>
            </w:r>
          </w:p>
        </w:tc>
      </w:tr>
      <w:tr w:rsidR="00BC7A10" w14:paraId="20B21DBA" w14:textId="77777777" w:rsidTr="0087279F">
        <w:tc>
          <w:tcPr>
            <w:tcW w:w="1101" w:type="dxa"/>
            <w:vAlign w:val="center"/>
          </w:tcPr>
          <w:p w14:paraId="07C98163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o3</w:t>
            </w:r>
          </w:p>
        </w:tc>
        <w:tc>
          <w:tcPr>
            <w:tcW w:w="5132" w:type="dxa"/>
            <w:vAlign w:val="center"/>
          </w:tcPr>
          <w:p w14:paraId="58756431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GTGGACACCATGGACAATGCTT  3’</w:t>
            </w:r>
          </w:p>
          <w:p w14:paraId="2A91929B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TCACCTTCTCCTCCTGGATGATGT 3’</w:t>
            </w:r>
          </w:p>
        </w:tc>
        <w:tc>
          <w:tcPr>
            <w:tcW w:w="3009" w:type="dxa"/>
            <w:vAlign w:val="center"/>
          </w:tcPr>
          <w:p w14:paraId="2DB1FFE1" w14:textId="77777777" w:rsidR="00BC7A10" w:rsidRPr="0087279F" w:rsidRDefault="00B400E5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J624636</w:t>
            </w:r>
          </w:p>
        </w:tc>
      </w:tr>
      <w:tr w:rsidR="00BC7A10" w14:paraId="0FB59B8F" w14:textId="77777777" w:rsidTr="0087279F">
        <w:tc>
          <w:tcPr>
            <w:tcW w:w="1101" w:type="dxa"/>
            <w:vAlign w:val="center"/>
          </w:tcPr>
          <w:p w14:paraId="6C2B2AE1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r2</w:t>
            </w:r>
          </w:p>
        </w:tc>
        <w:tc>
          <w:tcPr>
            <w:tcW w:w="5132" w:type="dxa"/>
            <w:vAlign w:val="center"/>
          </w:tcPr>
          <w:p w14:paraId="4F18F06D" w14:textId="77777777" w:rsidR="008B0FC7" w:rsidRPr="0087279F" w:rsidRDefault="008B0FC7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CTCTGCTGTGTGTTGCTTGCAGAA 3’</w:t>
            </w:r>
          </w:p>
          <w:p w14:paraId="0ACC54A7" w14:textId="77777777" w:rsidR="00BC7A10" w:rsidRPr="0087279F" w:rsidRDefault="008B0FC7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ACAGGTCGGTGTGTGTGTAGTTGT 3’</w:t>
            </w:r>
          </w:p>
        </w:tc>
        <w:tc>
          <w:tcPr>
            <w:tcW w:w="3009" w:type="dxa"/>
            <w:vAlign w:val="center"/>
          </w:tcPr>
          <w:p w14:paraId="5BD82FFB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C874657</w:t>
            </w:r>
          </w:p>
        </w:tc>
      </w:tr>
      <w:tr w:rsidR="00BC7A10" w14:paraId="3D564CAB" w14:textId="77777777" w:rsidTr="0087279F">
        <w:tc>
          <w:tcPr>
            <w:tcW w:w="1101" w:type="dxa"/>
            <w:vAlign w:val="center"/>
          </w:tcPr>
          <w:p w14:paraId="451D7B97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y1</w:t>
            </w:r>
          </w:p>
        </w:tc>
        <w:tc>
          <w:tcPr>
            <w:tcW w:w="5132" w:type="dxa"/>
            <w:vAlign w:val="center"/>
          </w:tcPr>
          <w:p w14:paraId="171B2401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AGCTGGGTTTTGACACAGATGG 3’</w:t>
            </w:r>
          </w:p>
          <w:p w14:paraId="0740ED2B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GTTGGCTACCCAAGCCTTTCG 3’</w:t>
            </w:r>
          </w:p>
        </w:tc>
        <w:tc>
          <w:tcPr>
            <w:tcW w:w="3009" w:type="dxa"/>
            <w:vAlign w:val="center"/>
          </w:tcPr>
          <w:p w14:paraId="60D743F1" w14:textId="77777777" w:rsidR="00BC7A10" w:rsidRPr="0087279F" w:rsidRDefault="00B400E5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C874658.1</w:t>
            </w:r>
          </w:p>
        </w:tc>
      </w:tr>
      <w:tr w:rsidR="00BC7A10" w14:paraId="329BF4BC" w14:textId="77777777" w:rsidTr="0087279F">
        <w:tc>
          <w:tcPr>
            <w:tcW w:w="1101" w:type="dxa"/>
            <w:vAlign w:val="center"/>
          </w:tcPr>
          <w:p w14:paraId="32C806FA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</w:t>
            </w:r>
          </w:p>
        </w:tc>
        <w:tc>
          <w:tcPr>
            <w:tcW w:w="5132" w:type="dxa"/>
            <w:vAlign w:val="center"/>
          </w:tcPr>
          <w:p w14:paraId="3EC069E8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'- GATCGTTGAGCTGGAATACTT -3'</w:t>
            </w:r>
          </w:p>
          <w:p w14:paraId="76ABAEE3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'- CACATCTTCTGCTACCCTCTTG -3'</w:t>
            </w:r>
          </w:p>
        </w:tc>
        <w:tc>
          <w:tcPr>
            <w:tcW w:w="3009" w:type="dxa"/>
            <w:vAlign w:val="center"/>
          </w:tcPr>
          <w:p w14:paraId="336130DA" w14:textId="77777777" w:rsidR="00BC7A10" w:rsidRPr="0087279F" w:rsidRDefault="00B400E5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KM272254.1</w:t>
            </w:r>
          </w:p>
        </w:tc>
      </w:tr>
      <w:tr w:rsidR="00BC7A10" w14:paraId="73355EC8" w14:textId="77777777" w:rsidTr="0087279F">
        <w:tc>
          <w:tcPr>
            <w:tcW w:w="1101" w:type="dxa"/>
            <w:vAlign w:val="center"/>
          </w:tcPr>
          <w:p w14:paraId="2408AC76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cyap1</w:t>
            </w:r>
          </w:p>
        </w:tc>
        <w:tc>
          <w:tcPr>
            <w:tcW w:w="5132" w:type="dxa"/>
            <w:vAlign w:val="center"/>
          </w:tcPr>
          <w:p w14:paraId="7BCCEE60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ACATAGACGGCATCTTCACG 3’</w:t>
            </w:r>
          </w:p>
          <w:p w14:paraId="7FE1CBF6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AGGACGGCTGCTAAGTATTTC 3’</w:t>
            </w:r>
          </w:p>
        </w:tc>
        <w:tc>
          <w:tcPr>
            <w:tcW w:w="3009" w:type="dxa"/>
            <w:vAlign w:val="center"/>
          </w:tcPr>
          <w:p w14:paraId="145A9C93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427847</w:t>
            </w:r>
          </w:p>
        </w:tc>
      </w:tr>
      <w:tr w:rsidR="00BC7A10" w14:paraId="46BBD5D1" w14:textId="77777777" w:rsidTr="0087279F">
        <w:tc>
          <w:tcPr>
            <w:tcW w:w="1101" w:type="dxa"/>
            <w:vAlign w:val="center"/>
          </w:tcPr>
          <w:p w14:paraId="61822560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nmt3a</w:t>
            </w:r>
          </w:p>
        </w:tc>
        <w:tc>
          <w:tcPr>
            <w:tcW w:w="5132" w:type="dxa"/>
            <w:vAlign w:val="center"/>
          </w:tcPr>
          <w:p w14:paraId="58E0C47E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ACCAGGGCAAGATCATGTA 3’</w:t>
            </w:r>
          </w:p>
          <w:p w14:paraId="41DEEFD6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 CCAATGACCAGATCAAAGGG 3’</w:t>
            </w:r>
          </w:p>
        </w:tc>
        <w:tc>
          <w:tcPr>
            <w:tcW w:w="3009" w:type="dxa"/>
            <w:vAlign w:val="center"/>
          </w:tcPr>
          <w:p w14:paraId="20A3CB52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581007</w:t>
            </w:r>
          </w:p>
        </w:tc>
      </w:tr>
      <w:tr w:rsidR="00BC7A10" w14:paraId="61DA4F0D" w14:textId="77777777" w:rsidTr="0087279F">
        <w:tc>
          <w:tcPr>
            <w:tcW w:w="1101" w:type="dxa"/>
            <w:vAlign w:val="center"/>
          </w:tcPr>
          <w:p w14:paraId="2F068247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nmt3b</w:t>
            </w:r>
          </w:p>
        </w:tc>
        <w:tc>
          <w:tcPr>
            <w:tcW w:w="5132" w:type="dxa"/>
            <w:vAlign w:val="center"/>
          </w:tcPr>
          <w:p w14:paraId="27C09EFB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CTTCCACCCACTGTTCAA 3’</w:t>
            </w:r>
          </w:p>
          <w:p w14:paraId="239FDE13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TGGTACCCATCTTCGTCATAC 3’</w:t>
            </w:r>
          </w:p>
        </w:tc>
        <w:tc>
          <w:tcPr>
            <w:tcW w:w="3009" w:type="dxa"/>
            <w:vAlign w:val="center"/>
          </w:tcPr>
          <w:p w14:paraId="47173F0A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581004</w:t>
            </w:r>
          </w:p>
        </w:tc>
      </w:tr>
      <w:tr w:rsidR="00BC7A10" w14:paraId="2F1D9DE6" w14:textId="77777777" w:rsidTr="0087279F">
        <w:tc>
          <w:tcPr>
            <w:tcW w:w="1101" w:type="dxa"/>
            <w:vAlign w:val="center"/>
          </w:tcPr>
          <w:p w14:paraId="0F179F8F" w14:textId="77777777" w:rsidR="00BC7A10" w:rsidRPr="0087279F" w:rsidRDefault="00BC7A10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t2</w:t>
            </w:r>
          </w:p>
        </w:tc>
        <w:tc>
          <w:tcPr>
            <w:tcW w:w="5132" w:type="dxa"/>
            <w:vAlign w:val="center"/>
          </w:tcPr>
          <w:p w14:paraId="1850F1C4" w14:textId="77777777" w:rsidR="00B400E5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CACGTGCTCCCATTATAC 3’</w:t>
            </w:r>
          </w:p>
          <w:p w14:paraId="7457A43F" w14:textId="77777777" w:rsidR="00BC7A10" w:rsidRPr="0087279F" w:rsidRDefault="00B400E5" w:rsidP="0087279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5’ CTGCCATTCCTCTTCTTCTC 3’</w:t>
            </w:r>
          </w:p>
        </w:tc>
        <w:tc>
          <w:tcPr>
            <w:tcW w:w="3009" w:type="dxa"/>
            <w:vAlign w:val="center"/>
          </w:tcPr>
          <w:p w14:paraId="6144FFFE" w14:textId="77777777" w:rsidR="00BC7A10" w:rsidRPr="0087279F" w:rsidRDefault="008B0FC7" w:rsidP="0087279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279F">
              <w:rPr>
                <w:rFonts w:ascii="Times New Roman" w:hAnsi="Times New Roman" w:cs="Times New Roman"/>
                <w:sz w:val="24"/>
                <w:szCs w:val="24"/>
              </w:rPr>
              <w:t>MF581005</w:t>
            </w:r>
          </w:p>
        </w:tc>
      </w:tr>
    </w:tbl>
    <w:p w14:paraId="1E3F463E" w14:textId="77777777" w:rsidR="0087279F" w:rsidRDefault="0087279F"/>
    <w:p w14:paraId="7C766926" w14:textId="77777777" w:rsidR="0087279F" w:rsidRPr="0087279F" w:rsidRDefault="0087279F" w:rsidP="0087279F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87279F" w:rsidRPr="008727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200290" w14:textId="77777777" w:rsidR="00F53907" w:rsidRDefault="00F53907" w:rsidP="000A3D2F">
      <w:pPr>
        <w:spacing w:after="0" w:line="240" w:lineRule="auto"/>
      </w:pPr>
      <w:r>
        <w:separator/>
      </w:r>
    </w:p>
  </w:endnote>
  <w:endnote w:type="continuationSeparator" w:id="0">
    <w:p w14:paraId="76A75E53" w14:textId="77777777" w:rsidR="00F53907" w:rsidRDefault="00F53907" w:rsidP="000A3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ACD296" w14:textId="77777777" w:rsidR="00F53907" w:rsidRDefault="00F53907" w:rsidP="000A3D2F">
      <w:pPr>
        <w:spacing w:after="0" w:line="240" w:lineRule="auto"/>
      </w:pPr>
      <w:r>
        <w:separator/>
      </w:r>
    </w:p>
  </w:footnote>
  <w:footnote w:type="continuationSeparator" w:id="0">
    <w:p w14:paraId="4F896FE5" w14:textId="77777777" w:rsidR="00F53907" w:rsidRDefault="00F53907" w:rsidP="000A3D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zQzNTI1MzQ1NjZV0lEKTi0uzszPAykwrAUA+Jp75iwAAAA="/>
  </w:docVars>
  <w:rsids>
    <w:rsidRoot w:val="003971A2"/>
    <w:rsid w:val="00032DE8"/>
    <w:rsid w:val="000A3D2F"/>
    <w:rsid w:val="00230B3C"/>
    <w:rsid w:val="003971A2"/>
    <w:rsid w:val="003A1246"/>
    <w:rsid w:val="007566E5"/>
    <w:rsid w:val="007D4E06"/>
    <w:rsid w:val="0087279F"/>
    <w:rsid w:val="00892212"/>
    <w:rsid w:val="008B0FC7"/>
    <w:rsid w:val="00B400E5"/>
    <w:rsid w:val="00BC7A10"/>
    <w:rsid w:val="00C86B9E"/>
    <w:rsid w:val="00D04332"/>
    <w:rsid w:val="00DC022D"/>
    <w:rsid w:val="00F53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D3F47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7A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A3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D2F"/>
  </w:style>
  <w:style w:type="paragraph" w:styleId="Footer">
    <w:name w:val="footer"/>
    <w:basedOn w:val="Normal"/>
    <w:link w:val="FooterChar"/>
    <w:uiPriority w:val="99"/>
    <w:unhideWhenUsed/>
    <w:rsid w:val="000A3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D2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7A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A3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D2F"/>
  </w:style>
  <w:style w:type="paragraph" w:styleId="Footer">
    <w:name w:val="footer"/>
    <w:basedOn w:val="Normal"/>
    <w:link w:val="FooterChar"/>
    <w:uiPriority w:val="99"/>
    <w:unhideWhenUsed/>
    <w:rsid w:val="000A3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D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03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147</Words>
  <Characters>841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sha</dc:creator>
  <cp:keywords/>
  <dc:description/>
  <cp:lastModifiedBy>vinod kumar</cp:lastModifiedBy>
  <cp:revision>10</cp:revision>
  <dcterms:created xsi:type="dcterms:W3CDTF">2017-09-24T08:25:00Z</dcterms:created>
  <dcterms:modified xsi:type="dcterms:W3CDTF">2017-12-30T11:29:00Z</dcterms:modified>
</cp:coreProperties>
</file>